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0E40C" w14:textId="532CDE83" w:rsidR="00602B97" w:rsidRPr="00C979EB" w:rsidRDefault="005B18C7">
      <w:pPr>
        <w:rPr>
          <w:rFonts w:ascii="Times New Roman" w:hAnsi="Times New Roman" w:cs="Times New Roman"/>
        </w:rPr>
      </w:pPr>
      <w:r w:rsidRPr="00C979EB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764691" wp14:editId="7C7DF9F8">
                <wp:simplePos x="0" y="0"/>
                <wp:positionH relativeFrom="page">
                  <wp:posOffset>2114550</wp:posOffset>
                </wp:positionH>
                <wp:positionV relativeFrom="paragraph">
                  <wp:posOffset>-634</wp:posOffset>
                </wp:positionV>
                <wp:extent cx="5276850" cy="1390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1390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11C2FE" w14:textId="77777777" w:rsidR="0092658A" w:rsidRPr="00915978" w:rsidRDefault="0092658A" w:rsidP="00915978">
                            <w:pPr>
                              <w:spacing w:after="0" w:line="276" w:lineRule="auto"/>
                              <w:ind w:left="-96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6"/>
                                <w:lang w:val="en-IN" w:bidi="ar-SA"/>
                              </w:rPr>
                            </w:pPr>
                            <w:r w:rsidRPr="00915978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6"/>
                                <w:lang w:val="en-IN" w:bidi="ar-SA"/>
                              </w:rPr>
                              <w:t>Gandhinagar Institute of Technology</w:t>
                            </w:r>
                          </w:p>
                          <w:p w14:paraId="44723F79" w14:textId="77777777" w:rsidR="0092658A" w:rsidRPr="00915978" w:rsidRDefault="0092658A" w:rsidP="00915978">
                            <w:pPr>
                              <w:spacing w:after="0" w:line="276" w:lineRule="auto"/>
                              <w:ind w:left="-96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</w:pPr>
                            <w:r w:rsidRPr="00915978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>A Report on</w:t>
                            </w:r>
                          </w:p>
                          <w:p w14:paraId="6DF9DD72" w14:textId="4D2EB9FC" w:rsidR="0092658A" w:rsidRPr="00915978" w:rsidRDefault="00721587" w:rsidP="00915978">
                            <w:pPr>
                              <w:spacing w:after="0" w:line="276" w:lineRule="auto"/>
                              <w:ind w:left="-96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</w:pPr>
                            <w:r w:rsidRPr="00915978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>“</w:t>
                            </w:r>
                            <w:r w:rsidR="00811C1C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 xml:space="preserve">A </w:t>
                            </w:r>
                            <w:proofErr w:type="spellStart"/>
                            <w:r w:rsidR="00811C1C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>Startup</w:t>
                            </w:r>
                            <w:proofErr w:type="spellEnd"/>
                            <w:r w:rsidR="00811C1C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 xml:space="preserve"> Talk 2021</w:t>
                            </w:r>
                            <w:r w:rsidRPr="00915978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>”</w:t>
                            </w:r>
                          </w:p>
                          <w:p w14:paraId="25B159BF" w14:textId="129813D6" w:rsidR="0092658A" w:rsidRPr="00915978" w:rsidRDefault="0092658A" w:rsidP="00915978">
                            <w:pPr>
                              <w:spacing w:after="0" w:line="276" w:lineRule="auto"/>
                              <w:ind w:left="-96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</w:pPr>
                            <w:r w:rsidRPr="00915978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>(</w:t>
                            </w:r>
                            <w:r w:rsidR="00811C1C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>14 October</w:t>
                            </w:r>
                            <w:r w:rsidRPr="00915978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 xml:space="preserve"> 202</w:t>
                            </w:r>
                            <w:r w:rsidR="00C066B4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>1</w:t>
                            </w:r>
                            <w:r w:rsidRPr="00915978">
                              <w:rPr>
                                <w:rFonts w:ascii="Times New Roman" w:hAnsi="Times New Roman" w:cs="Times New Roman"/>
                                <w:bCs/>
                                <w:sz w:val="32"/>
                                <w:szCs w:val="36"/>
                                <w:lang w:val="en-IN" w:bidi="ar-S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7646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66.5pt;margin-top:-.05pt;width:415.5pt;height:109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" filled="f" stroked="f" strokeweight=".5pt">
                <v:textbox>
                  <w:txbxContent>
                    <w:p w14:paraId="0011C2FE" w14:textId="77777777" w:rsidR="0092658A" w:rsidRPr="00915978" w:rsidRDefault="0092658A" w:rsidP="00915978">
                      <w:pPr>
                        <w:spacing w:after="0" w:line="276" w:lineRule="auto"/>
                        <w:ind w:left="-96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6"/>
                          <w:lang w:val="en-IN" w:bidi="ar-SA"/>
                        </w:rPr>
                      </w:pPr>
                      <w:r w:rsidRPr="00915978">
                        <w:rPr>
                          <w:rFonts w:ascii="Times New Roman" w:hAnsi="Times New Roman" w:cs="Times New Roman"/>
                          <w:b/>
                          <w:sz w:val="32"/>
                          <w:szCs w:val="36"/>
                          <w:lang w:val="en-IN" w:bidi="ar-SA"/>
                        </w:rPr>
                        <w:t>Gandhinagar Institute of Technology</w:t>
                      </w:r>
                    </w:p>
                    <w:p w14:paraId="44723F79" w14:textId="77777777" w:rsidR="0092658A" w:rsidRPr="00915978" w:rsidRDefault="0092658A" w:rsidP="00915978">
                      <w:pPr>
                        <w:spacing w:after="0" w:line="276" w:lineRule="auto"/>
                        <w:ind w:left="-96"/>
                        <w:jc w:val="center"/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</w:pPr>
                      <w:r w:rsidRPr="00915978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>A Report on</w:t>
                      </w:r>
                    </w:p>
                    <w:p w14:paraId="6DF9DD72" w14:textId="4D2EB9FC" w:rsidR="0092658A" w:rsidRPr="00915978" w:rsidRDefault="00721587" w:rsidP="00915978">
                      <w:pPr>
                        <w:spacing w:after="0" w:line="276" w:lineRule="auto"/>
                        <w:ind w:left="-96"/>
                        <w:jc w:val="center"/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</w:pPr>
                      <w:r w:rsidRPr="00915978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>“</w:t>
                      </w:r>
                      <w:r w:rsidR="00811C1C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 xml:space="preserve">A </w:t>
                      </w:r>
                      <w:proofErr w:type="spellStart"/>
                      <w:r w:rsidR="00811C1C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>Startup</w:t>
                      </w:r>
                      <w:proofErr w:type="spellEnd"/>
                      <w:r w:rsidR="00811C1C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 xml:space="preserve"> Talk 2021</w:t>
                      </w:r>
                      <w:r w:rsidRPr="00915978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>”</w:t>
                      </w:r>
                    </w:p>
                    <w:p w14:paraId="25B159BF" w14:textId="129813D6" w:rsidR="0092658A" w:rsidRPr="00915978" w:rsidRDefault="0092658A" w:rsidP="00915978">
                      <w:pPr>
                        <w:spacing w:after="0" w:line="276" w:lineRule="auto"/>
                        <w:ind w:left="-96"/>
                        <w:jc w:val="center"/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</w:pPr>
                      <w:r w:rsidRPr="00915978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>(</w:t>
                      </w:r>
                      <w:r w:rsidR="00811C1C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>14 October</w:t>
                      </w:r>
                      <w:r w:rsidRPr="00915978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 xml:space="preserve"> 202</w:t>
                      </w:r>
                      <w:r w:rsidR="00C066B4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>1</w:t>
                      </w:r>
                      <w:r w:rsidRPr="00915978">
                        <w:rPr>
                          <w:rFonts w:ascii="Times New Roman" w:hAnsi="Times New Roman" w:cs="Times New Roman"/>
                          <w:bCs/>
                          <w:sz w:val="32"/>
                          <w:szCs w:val="36"/>
                          <w:lang w:val="en-IN" w:bidi="ar-SA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B01A5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38B73B31" wp14:editId="56F369C0">
            <wp:extent cx="1720850" cy="1162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864CE" w14:textId="77777777" w:rsidR="00915978" w:rsidRPr="00915978" w:rsidRDefault="00915978" w:rsidP="00915978">
      <w:pPr>
        <w:tabs>
          <w:tab w:val="left" w:pos="3930"/>
        </w:tabs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15978">
        <w:rPr>
          <w:rFonts w:ascii="Times New Roman" w:eastAsia="Times New Roman" w:hAnsi="Times New Roman" w:cs="Times New Roman"/>
          <w:b/>
          <w:sz w:val="24"/>
          <w:szCs w:val="24"/>
        </w:rPr>
        <w:t>Event Overview:</w:t>
      </w:r>
    </w:p>
    <w:p w14:paraId="4D82A1B3" w14:textId="4A659C54" w:rsidR="00915978" w:rsidRDefault="000E74C4" w:rsidP="0091597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74C4">
        <w:rPr>
          <w:rFonts w:ascii="Times New Roman" w:hAnsi="Times New Roman" w:cs="Times New Roman"/>
          <w:sz w:val="24"/>
          <w:szCs w:val="24"/>
        </w:rPr>
        <w:t xml:space="preserve">GIT has celebrated "Student Innovation &amp; Startup Day" on 14/10/2021, on the birth anniversary of former President of India Dr </w:t>
      </w:r>
      <w:proofErr w:type="gramStart"/>
      <w:r w:rsidRPr="000E74C4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0E74C4">
        <w:rPr>
          <w:rFonts w:ascii="Times New Roman" w:hAnsi="Times New Roman" w:cs="Times New Roman"/>
          <w:sz w:val="24"/>
          <w:szCs w:val="24"/>
        </w:rPr>
        <w:t xml:space="preserve"> P J Abdul Kalam. </w:t>
      </w:r>
      <w:r w:rsidR="00811C1C">
        <w:rPr>
          <w:rFonts w:ascii="Times New Roman" w:hAnsi="Times New Roman" w:cs="Times New Roman"/>
          <w:sz w:val="24"/>
          <w:szCs w:val="24"/>
        </w:rPr>
        <w:t>“A Startup Talk 2021”</w:t>
      </w:r>
      <w:r w:rsidR="00C066B4">
        <w:rPr>
          <w:rFonts w:ascii="Times New Roman" w:hAnsi="Times New Roman" w:cs="Times New Roman"/>
          <w:sz w:val="24"/>
          <w:szCs w:val="24"/>
        </w:rPr>
        <w:t xml:space="preserve"> was organiz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066B4">
        <w:rPr>
          <w:rFonts w:ascii="Times New Roman" w:hAnsi="Times New Roman" w:cs="Times New Roman"/>
          <w:sz w:val="24"/>
          <w:szCs w:val="24"/>
        </w:rPr>
        <w:t xml:space="preserve">by </w:t>
      </w:r>
      <w:r w:rsidR="00A864BD" w:rsidRPr="00915978">
        <w:rPr>
          <w:rFonts w:ascii="Times New Roman" w:hAnsi="Times New Roman" w:cs="Times New Roman"/>
          <w:sz w:val="24"/>
          <w:szCs w:val="24"/>
        </w:rPr>
        <w:t>SSIP</w:t>
      </w:r>
      <w:r w:rsidR="00C066B4">
        <w:rPr>
          <w:rFonts w:ascii="Times New Roman" w:hAnsi="Times New Roman" w:cs="Times New Roman"/>
          <w:sz w:val="24"/>
          <w:szCs w:val="24"/>
        </w:rPr>
        <w:t xml:space="preserve">, </w:t>
      </w:r>
      <w:r w:rsidR="008E4603" w:rsidRPr="00915978">
        <w:rPr>
          <w:rFonts w:ascii="Times New Roman" w:hAnsi="Times New Roman" w:cs="Times New Roman"/>
          <w:sz w:val="24"/>
          <w:szCs w:val="24"/>
        </w:rPr>
        <w:t>IPR</w:t>
      </w:r>
      <w:r w:rsidR="00811C1C">
        <w:rPr>
          <w:rFonts w:ascii="Times New Roman" w:hAnsi="Times New Roman" w:cs="Times New Roman"/>
          <w:sz w:val="24"/>
          <w:szCs w:val="24"/>
        </w:rPr>
        <w:t>,</w:t>
      </w:r>
      <w:r w:rsidR="00C066B4">
        <w:rPr>
          <w:rFonts w:ascii="Times New Roman" w:hAnsi="Times New Roman" w:cs="Times New Roman"/>
          <w:sz w:val="24"/>
          <w:szCs w:val="24"/>
        </w:rPr>
        <w:t xml:space="preserve"> IIC</w:t>
      </w:r>
      <w:r w:rsidR="00811C1C">
        <w:rPr>
          <w:rFonts w:ascii="Times New Roman" w:hAnsi="Times New Roman" w:cs="Times New Roman"/>
          <w:sz w:val="24"/>
          <w:szCs w:val="24"/>
        </w:rPr>
        <w:t xml:space="preserve"> &amp; IQAC Cell</w:t>
      </w:r>
      <w:r w:rsidR="00C066B4">
        <w:rPr>
          <w:rFonts w:ascii="Times New Roman" w:hAnsi="Times New Roman" w:cs="Times New Roman"/>
          <w:sz w:val="24"/>
          <w:szCs w:val="24"/>
        </w:rPr>
        <w:t>.</w:t>
      </w:r>
      <w:r w:rsidR="008E4603" w:rsidRPr="00915978">
        <w:rPr>
          <w:rFonts w:ascii="Times New Roman" w:hAnsi="Times New Roman" w:cs="Times New Roman"/>
          <w:sz w:val="24"/>
          <w:szCs w:val="24"/>
        </w:rPr>
        <w:t xml:space="preserve"> </w:t>
      </w:r>
      <w:r w:rsidR="00811C1C">
        <w:rPr>
          <w:rFonts w:ascii="Times New Roman" w:hAnsi="Times New Roman" w:cs="Times New Roman"/>
          <w:sz w:val="24"/>
          <w:szCs w:val="24"/>
        </w:rPr>
        <w:t>A Startup Founder of “</w:t>
      </w:r>
      <w:proofErr w:type="spellStart"/>
      <w:r w:rsidR="00811C1C">
        <w:rPr>
          <w:rFonts w:ascii="Times New Roman" w:hAnsi="Times New Roman" w:cs="Times New Roman"/>
          <w:sz w:val="24"/>
          <w:szCs w:val="24"/>
        </w:rPr>
        <w:t>Booxwoox</w:t>
      </w:r>
      <w:proofErr w:type="spellEnd"/>
      <w:r w:rsidR="00811C1C">
        <w:rPr>
          <w:rFonts w:ascii="Times New Roman" w:hAnsi="Times New Roman" w:cs="Times New Roman"/>
          <w:sz w:val="24"/>
          <w:szCs w:val="24"/>
        </w:rPr>
        <w:t xml:space="preserve">”, </w:t>
      </w:r>
      <w:proofErr w:type="spellStart"/>
      <w:r w:rsidR="00811C1C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="00811C1C">
        <w:rPr>
          <w:rFonts w:ascii="Times New Roman" w:hAnsi="Times New Roman" w:cs="Times New Roman"/>
          <w:sz w:val="24"/>
          <w:szCs w:val="24"/>
        </w:rPr>
        <w:t xml:space="preserve"> Maurya Bhatt shared his journey of launching his startup. </w:t>
      </w:r>
      <w:r w:rsidR="00C066B4">
        <w:rPr>
          <w:rFonts w:ascii="Times New Roman" w:hAnsi="Times New Roman" w:cs="Times New Roman"/>
          <w:sz w:val="24"/>
          <w:szCs w:val="24"/>
        </w:rPr>
        <w:t>The session was organized for the students of Bachelor of Engineering with the permission of Dr H N Shah, Director</w:t>
      </w:r>
      <w:r w:rsidR="008E4603" w:rsidRPr="00915978">
        <w:rPr>
          <w:rFonts w:ascii="Times New Roman" w:hAnsi="Times New Roman" w:cs="Times New Roman"/>
          <w:sz w:val="24"/>
          <w:szCs w:val="24"/>
        </w:rPr>
        <w:t>.</w:t>
      </w:r>
      <w:r w:rsidR="00602B97" w:rsidRPr="00915978">
        <w:rPr>
          <w:rFonts w:ascii="Times New Roman" w:hAnsi="Times New Roman" w:cs="Times New Roman"/>
          <w:sz w:val="24"/>
          <w:szCs w:val="24"/>
        </w:rPr>
        <w:t xml:space="preserve"> </w:t>
      </w:r>
      <w:r w:rsidR="008E4603" w:rsidRPr="00915978">
        <w:rPr>
          <w:rFonts w:ascii="Times New Roman" w:hAnsi="Times New Roman" w:cs="Times New Roman"/>
          <w:sz w:val="24"/>
          <w:szCs w:val="24"/>
        </w:rPr>
        <w:t xml:space="preserve">The </w:t>
      </w:r>
      <w:r w:rsidR="00C066B4">
        <w:rPr>
          <w:rFonts w:ascii="Times New Roman" w:hAnsi="Times New Roman" w:cs="Times New Roman"/>
          <w:sz w:val="24"/>
          <w:szCs w:val="24"/>
        </w:rPr>
        <w:t>seminar</w:t>
      </w:r>
      <w:r w:rsidR="008E4603" w:rsidRPr="00915978">
        <w:rPr>
          <w:rFonts w:ascii="Times New Roman" w:hAnsi="Times New Roman" w:cs="Times New Roman"/>
          <w:sz w:val="24"/>
          <w:szCs w:val="24"/>
        </w:rPr>
        <w:t xml:space="preserve"> was organized to provide </w:t>
      </w:r>
      <w:r w:rsidR="00F73150" w:rsidRPr="00915978">
        <w:rPr>
          <w:rFonts w:ascii="Times New Roman" w:hAnsi="Times New Roman" w:cs="Times New Roman"/>
          <w:sz w:val="24"/>
          <w:szCs w:val="24"/>
        </w:rPr>
        <w:t xml:space="preserve">exposure </w:t>
      </w:r>
      <w:r w:rsidR="00811C1C">
        <w:rPr>
          <w:rFonts w:ascii="Times New Roman" w:hAnsi="Times New Roman" w:cs="Times New Roman"/>
          <w:sz w:val="24"/>
          <w:szCs w:val="24"/>
        </w:rPr>
        <w:t>regarding the steps involved in initiated startup</w:t>
      </w:r>
      <w:r w:rsidR="00CD5C6A" w:rsidRPr="0091597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551691" w14:textId="080CA16E" w:rsidR="00915978" w:rsidRDefault="00915978" w:rsidP="003227F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6799A2D8" w14:textId="141E40FB" w:rsidR="00915978" w:rsidRPr="00915978" w:rsidRDefault="00915978" w:rsidP="0091597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bjective of the session </w:t>
      </w:r>
      <w:r w:rsidR="00C066B4">
        <w:rPr>
          <w:rFonts w:ascii="Times New Roman" w:hAnsi="Times New Roman" w:cs="Times New Roman"/>
          <w:sz w:val="24"/>
          <w:szCs w:val="24"/>
        </w:rPr>
        <w:t>was to share the information regarding the</w:t>
      </w:r>
      <w:r w:rsidR="00811C1C">
        <w:rPr>
          <w:rFonts w:ascii="Times New Roman" w:hAnsi="Times New Roman" w:cs="Times New Roman"/>
          <w:sz w:val="24"/>
          <w:szCs w:val="24"/>
        </w:rPr>
        <w:t xml:space="preserve"> important aspects of</w:t>
      </w:r>
      <w:r w:rsidR="00C066B4">
        <w:rPr>
          <w:rFonts w:ascii="Times New Roman" w:hAnsi="Times New Roman" w:cs="Times New Roman"/>
          <w:sz w:val="24"/>
          <w:szCs w:val="24"/>
        </w:rPr>
        <w:t xml:space="preserve"> startup </w:t>
      </w:r>
      <w:r w:rsidR="00811C1C">
        <w:rPr>
          <w:rFonts w:ascii="Times New Roman" w:hAnsi="Times New Roman" w:cs="Times New Roman"/>
          <w:sz w:val="24"/>
          <w:szCs w:val="24"/>
        </w:rPr>
        <w:t>a</w:t>
      </w:r>
      <w:r w:rsidR="00C066B4">
        <w:rPr>
          <w:rFonts w:ascii="Times New Roman" w:hAnsi="Times New Roman" w:cs="Times New Roman"/>
          <w:sz w:val="24"/>
          <w:szCs w:val="24"/>
        </w:rPr>
        <w:t>t the institute, the benefits of SSIP, IPR, IIC etc. The silent objective was also to educate them about need of startup in the current situation.</w:t>
      </w:r>
    </w:p>
    <w:p w14:paraId="447BFE82" w14:textId="218A30E6" w:rsidR="00F73150" w:rsidRPr="00915978" w:rsidRDefault="00E95446" w:rsidP="003227F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5978">
        <w:rPr>
          <w:rFonts w:ascii="Times New Roman" w:hAnsi="Times New Roman" w:cs="Times New Roman"/>
          <w:b/>
          <w:bCs/>
          <w:sz w:val="24"/>
          <w:szCs w:val="24"/>
        </w:rPr>
        <w:t>Program Overview</w:t>
      </w:r>
      <w:r w:rsidR="002F058E" w:rsidRPr="0091597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025272D" w14:textId="6E87B398" w:rsidR="003227FC" w:rsidRDefault="00802BDD" w:rsidP="00811C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978">
        <w:rPr>
          <w:rFonts w:ascii="Times New Roman" w:hAnsi="Times New Roman" w:cs="Times New Roman"/>
          <w:sz w:val="24"/>
          <w:szCs w:val="24"/>
        </w:rPr>
        <w:t xml:space="preserve">There were </w:t>
      </w:r>
      <w:r w:rsidR="00811C1C">
        <w:rPr>
          <w:rFonts w:ascii="Times New Roman" w:hAnsi="Times New Roman" w:cs="Times New Roman"/>
          <w:sz w:val="24"/>
          <w:szCs w:val="24"/>
        </w:rPr>
        <w:t>35</w:t>
      </w:r>
      <w:r w:rsidRPr="00915978">
        <w:rPr>
          <w:rFonts w:ascii="Times New Roman" w:hAnsi="Times New Roman" w:cs="Times New Roman"/>
          <w:sz w:val="24"/>
          <w:szCs w:val="24"/>
        </w:rPr>
        <w:t xml:space="preserve"> </w:t>
      </w:r>
      <w:r w:rsidR="00C066B4">
        <w:rPr>
          <w:rFonts w:ascii="Times New Roman" w:hAnsi="Times New Roman" w:cs="Times New Roman"/>
          <w:sz w:val="24"/>
          <w:szCs w:val="24"/>
        </w:rPr>
        <w:t>students</w:t>
      </w:r>
      <w:r w:rsidRPr="00915978">
        <w:rPr>
          <w:rFonts w:ascii="Times New Roman" w:hAnsi="Times New Roman" w:cs="Times New Roman"/>
          <w:sz w:val="24"/>
          <w:szCs w:val="24"/>
        </w:rPr>
        <w:t xml:space="preserve"> </w:t>
      </w:r>
      <w:r w:rsidR="00C066B4">
        <w:rPr>
          <w:rFonts w:ascii="Times New Roman" w:hAnsi="Times New Roman" w:cs="Times New Roman"/>
          <w:sz w:val="24"/>
          <w:szCs w:val="24"/>
        </w:rPr>
        <w:t xml:space="preserve">participated </w:t>
      </w:r>
      <w:r w:rsidRPr="00915978">
        <w:rPr>
          <w:rFonts w:ascii="Times New Roman" w:hAnsi="Times New Roman" w:cs="Times New Roman"/>
          <w:sz w:val="24"/>
          <w:szCs w:val="24"/>
        </w:rPr>
        <w:t xml:space="preserve">in the session. The session started at </w:t>
      </w:r>
      <w:r w:rsidR="00811C1C">
        <w:rPr>
          <w:rFonts w:ascii="Times New Roman" w:hAnsi="Times New Roman" w:cs="Times New Roman"/>
          <w:sz w:val="24"/>
          <w:szCs w:val="24"/>
        </w:rPr>
        <w:t>11</w:t>
      </w:r>
      <w:r w:rsidRPr="00915978">
        <w:rPr>
          <w:rFonts w:ascii="Times New Roman" w:hAnsi="Times New Roman" w:cs="Times New Roman"/>
          <w:sz w:val="24"/>
          <w:szCs w:val="24"/>
        </w:rPr>
        <w:t xml:space="preserve">:00 </w:t>
      </w:r>
      <w:r w:rsidR="00811C1C">
        <w:rPr>
          <w:rFonts w:ascii="Times New Roman" w:hAnsi="Times New Roman" w:cs="Times New Roman"/>
          <w:sz w:val="24"/>
          <w:szCs w:val="24"/>
        </w:rPr>
        <w:t>a</w:t>
      </w:r>
      <w:r w:rsidRPr="00915978">
        <w:rPr>
          <w:rFonts w:ascii="Times New Roman" w:hAnsi="Times New Roman" w:cs="Times New Roman"/>
          <w:sz w:val="24"/>
          <w:szCs w:val="24"/>
        </w:rPr>
        <w:t xml:space="preserve">m </w:t>
      </w:r>
      <w:r w:rsidR="00811C1C">
        <w:rPr>
          <w:rFonts w:ascii="Times New Roman" w:hAnsi="Times New Roman" w:cs="Times New Roman"/>
          <w:sz w:val="24"/>
          <w:szCs w:val="24"/>
        </w:rPr>
        <w:t>at Seminar Hall (A105)</w:t>
      </w:r>
      <w:r w:rsidRPr="00915978">
        <w:rPr>
          <w:rFonts w:ascii="Times New Roman" w:hAnsi="Times New Roman" w:cs="Times New Roman"/>
          <w:sz w:val="24"/>
          <w:szCs w:val="24"/>
        </w:rPr>
        <w:t xml:space="preserve">. </w:t>
      </w:r>
      <w:r w:rsidR="00C066B4">
        <w:rPr>
          <w:rFonts w:ascii="Times New Roman" w:hAnsi="Times New Roman" w:cs="Times New Roman"/>
          <w:sz w:val="24"/>
          <w:szCs w:val="24"/>
        </w:rPr>
        <w:t xml:space="preserve">Prof Mrugesh Khatri has initiated the session </w:t>
      </w:r>
      <w:r w:rsidR="00811C1C">
        <w:rPr>
          <w:rFonts w:ascii="Times New Roman" w:hAnsi="Times New Roman" w:cs="Times New Roman"/>
          <w:sz w:val="24"/>
          <w:szCs w:val="24"/>
        </w:rPr>
        <w:t xml:space="preserve">by introducing </w:t>
      </w:r>
      <w:proofErr w:type="spellStart"/>
      <w:r w:rsidR="00811C1C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="00811C1C">
        <w:rPr>
          <w:rFonts w:ascii="Times New Roman" w:hAnsi="Times New Roman" w:cs="Times New Roman"/>
          <w:sz w:val="24"/>
          <w:szCs w:val="24"/>
        </w:rPr>
        <w:t xml:space="preserve"> Maurya Bhatt, a startup founder of “</w:t>
      </w:r>
      <w:proofErr w:type="spellStart"/>
      <w:r w:rsidR="00811C1C">
        <w:rPr>
          <w:rFonts w:ascii="Times New Roman" w:hAnsi="Times New Roman" w:cs="Times New Roman"/>
          <w:sz w:val="24"/>
          <w:szCs w:val="24"/>
        </w:rPr>
        <w:t>Booxwoox</w:t>
      </w:r>
      <w:proofErr w:type="spellEnd"/>
      <w:r w:rsidR="00811C1C">
        <w:rPr>
          <w:rFonts w:ascii="Times New Roman" w:hAnsi="Times New Roman" w:cs="Times New Roman"/>
          <w:sz w:val="24"/>
          <w:szCs w:val="24"/>
        </w:rPr>
        <w:t>”.</w:t>
      </w:r>
      <w:r w:rsidR="00C066B4">
        <w:rPr>
          <w:rFonts w:ascii="Times New Roman" w:hAnsi="Times New Roman" w:cs="Times New Roman"/>
          <w:sz w:val="24"/>
          <w:szCs w:val="24"/>
        </w:rPr>
        <w:t xml:space="preserve"> </w:t>
      </w:r>
      <w:r w:rsidR="00D769B4">
        <w:rPr>
          <w:rFonts w:ascii="Times New Roman" w:hAnsi="Times New Roman" w:cs="Times New Roman"/>
          <w:sz w:val="24"/>
          <w:szCs w:val="24"/>
        </w:rPr>
        <w:t xml:space="preserve">His startup is incubated at Entrepreneurship Development Institute of India. He shared the information about his startup during initial phase of the session. The </w:t>
      </w:r>
      <w:proofErr w:type="spellStart"/>
      <w:r w:rsidR="00D769B4">
        <w:rPr>
          <w:rFonts w:ascii="Times New Roman" w:hAnsi="Times New Roman" w:cs="Times New Roman"/>
          <w:sz w:val="24"/>
          <w:szCs w:val="24"/>
        </w:rPr>
        <w:t>Booxwoox</w:t>
      </w:r>
      <w:proofErr w:type="spellEnd"/>
      <w:r w:rsidR="00D769B4">
        <w:rPr>
          <w:rFonts w:ascii="Times New Roman" w:hAnsi="Times New Roman" w:cs="Times New Roman"/>
          <w:sz w:val="24"/>
          <w:szCs w:val="24"/>
        </w:rPr>
        <w:t xml:space="preserve"> allows all individual and institution to share the books on rent basis. He added that this initiative creates a culture of reading among the youth. </w:t>
      </w:r>
    </w:p>
    <w:p w14:paraId="59DF46AA" w14:textId="563587C8" w:rsidR="00D769B4" w:rsidRDefault="00D769B4" w:rsidP="00811C1C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informed that the design thinking and passion to work on the idea is very essential for a startup founder. He expla</w:t>
      </w:r>
      <w:r w:rsidR="00590C71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</w:t>
      </w:r>
      <w:r w:rsidR="00590C71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about </w:t>
      </w:r>
      <w:r w:rsidR="00590C71">
        <w:rPr>
          <w:rFonts w:ascii="Times New Roman" w:hAnsi="Times New Roman" w:cs="Times New Roman"/>
          <w:sz w:val="24"/>
          <w:szCs w:val="24"/>
        </w:rPr>
        <w:t xml:space="preserve">the stepwise procedure to share the book on his application. </w:t>
      </w:r>
      <w:r w:rsidR="000E74C4">
        <w:rPr>
          <w:rFonts w:ascii="Times New Roman" w:hAnsi="Times New Roman" w:cs="Times New Roman"/>
          <w:sz w:val="24"/>
          <w:szCs w:val="24"/>
        </w:rPr>
        <w:t>He motivated students to learn from own’s mistake. He interacted the students and solved their queries regarding the startup.</w:t>
      </w:r>
      <w:r w:rsidR="00590C71">
        <w:rPr>
          <w:rFonts w:ascii="Times New Roman" w:hAnsi="Times New Roman" w:cs="Times New Roman"/>
          <w:sz w:val="24"/>
          <w:szCs w:val="24"/>
        </w:rPr>
        <w:t xml:space="preserve"> </w:t>
      </w:r>
      <w:r w:rsidR="000E74C4">
        <w:rPr>
          <w:rFonts w:ascii="Times New Roman" w:hAnsi="Times New Roman" w:cs="Times New Roman"/>
          <w:sz w:val="24"/>
          <w:szCs w:val="24"/>
        </w:rPr>
        <w:t xml:space="preserve">He </w:t>
      </w:r>
      <w:r w:rsidR="0078607B">
        <w:rPr>
          <w:rFonts w:ascii="Times New Roman" w:hAnsi="Times New Roman" w:cs="Times New Roman"/>
          <w:sz w:val="24"/>
          <w:szCs w:val="24"/>
        </w:rPr>
        <w:t>added information regarding</w:t>
      </w:r>
      <w:r w:rsidR="000E74C4">
        <w:rPr>
          <w:rFonts w:ascii="Times New Roman" w:hAnsi="Times New Roman" w:cs="Times New Roman"/>
          <w:sz w:val="24"/>
          <w:szCs w:val="24"/>
        </w:rPr>
        <w:t xml:space="preserve"> the current opportunities for a startup under various state and national policies like SSIP, AICTE, IIC, NISP, IPR etc.</w:t>
      </w:r>
    </w:p>
    <w:p w14:paraId="5868D229" w14:textId="37BC4625" w:rsidR="00915978" w:rsidRPr="00915978" w:rsidRDefault="00915978" w:rsidP="00915978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15978">
        <w:rPr>
          <w:rFonts w:ascii="Times New Roman" w:eastAsia="Calibri" w:hAnsi="Times New Roman" w:cs="Times New Roman"/>
          <w:sz w:val="24"/>
          <w:szCs w:val="24"/>
        </w:rPr>
        <w:t xml:space="preserve">The event was a grand success under the enlightenment of Dr H N Shah, Director of the institute and the </w:t>
      </w:r>
      <w:r w:rsidR="00C066B4">
        <w:rPr>
          <w:rFonts w:ascii="Times New Roman" w:eastAsia="Calibri" w:hAnsi="Times New Roman" w:cs="Times New Roman"/>
          <w:sz w:val="24"/>
          <w:szCs w:val="24"/>
        </w:rPr>
        <w:t>participants</w:t>
      </w:r>
      <w:r w:rsidRPr="00915978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3C5E867" w14:textId="01A60023" w:rsidR="00B262F0" w:rsidRDefault="00706585" w:rsidP="000E74C4">
      <w:pPr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</w:pPr>
      <w:r w:rsidRPr="00915978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w:lastRenderedPageBreak/>
        <w:t>Photo Gallery:</w:t>
      </w:r>
    </w:p>
    <w:p w14:paraId="585FE141" w14:textId="6A6062C0" w:rsidR="000E74C4" w:rsidRDefault="00D9506C" w:rsidP="00D9506C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 w:rsidRPr="00D9506C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484C3FB3" wp14:editId="28818228">
            <wp:extent cx="4572000" cy="3448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187" b="21250"/>
                    <a:stretch/>
                  </pic:blipFill>
                  <pic:spPr bwMode="auto"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A1BE5" w14:textId="38AA4A0F" w:rsidR="00B262F0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t>Mr Maurya Bhatt initiated the session</w:t>
      </w:r>
    </w:p>
    <w:p w14:paraId="77E7E9D4" w14:textId="77777777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</w:p>
    <w:p w14:paraId="2C95E356" w14:textId="17026CB2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 w:rsidRPr="00D9506C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39BFAE6D" wp14:editId="027409D8">
            <wp:extent cx="4572000" cy="3429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093BF" w14:textId="0B5DEBDB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t>The participants are interacting with Mr Maurya Bhatt</w:t>
      </w:r>
    </w:p>
    <w:p w14:paraId="2D2DD666" w14:textId="5286D67A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</w:p>
    <w:p w14:paraId="19DEF4D8" w14:textId="1963B2E0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</w:p>
    <w:p w14:paraId="20D1FBE4" w14:textId="32B91C5E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</w:p>
    <w:p w14:paraId="02820104" w14:textId="2CE0BA13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 w:rsidRPr="00D9506C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52CBBD8C" wp14:editId="0E645E1E">
            <wp:extent cx="4572000" cy="3429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F415F" w14:textId="14D93A3E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t>Participants following instrucions for downloading Booxwoox application</w:t>
      </w:r>
    </w:p>
    <w:p w14:paraId="6C9C1F6F" w14:textId="3C6EC708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</w:p>
    <w:p w14:paraId="00D6525B" w14:textId="4E68A344" w:rsidR="00D9506C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 w:rsidRPr="00D9506C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27E0A732" wp14:editId="7A4F4720">
            <wp:extent cx="4572000" cy="3429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C3F4C" w14:textId="663C0E79" w:rsidR="00D9506C" w:rsidRPr="00B262F0" w:rsidRDefault="00D9506C" w:rsidP="00B262F0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t>The information sharing is going on</w:t>
      </w:r>
      <w:bookmarkStart w:id="0" w:name="_GoBack"/>
      <w:bookmarkEnd w:id="0"/>
    </w:p>
    <w:sectPr w:rsidR="00D9506C" w:rsidRPr="00B262F0" w:rsidSect="00DB6AC7"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4CC11" w14:textId="77777777" w:rsidR="00F07650" w:rsidRDefault="00F07650" w:rsidP="00422514">
      <w:pPr>
        <w:spacing w:after="0" w:line="240" w:lineRule="auto"/>
      </w:pPr>
      <w:r>
        <w:separator/>
      </w:r>
    </w:p>
  </w:endnote>
  <w:endnote w:type="continuationSeparator" w:id="0">
    <w:p w14:paraId="2E485740" w14:textId="77777777" w:rsidR="00F07650" w:rsidRDefault="00F07650" w:rsidP="00422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AB1C0" w14:textId="77777777" w:rsidR="00F07650" w:rsidRDefault="00F07650" w:rsidP="00422514">
      <w:pPr>
        <w:spacing w:after="0" w:line="240" w:lineRule="auto"/>
      </w:pPr>
      <w:r>
        <w:separator/>
      </w:r>
    </w:p>
  </w:footnote>
  <w:footnote w:type="continuationSeparator" w:id="0">
    <w:p w14:paraId="7575DB88" w14:textId="77777777" w:rsidR="00F07650" w:rsidRDefault="00F07650" w:rsidP="004225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87CD2"/>
    <w:multiLevelType w:val="multilevel"/>
    <w:tmpl w:val="A14EAFAA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tDQwNgdRluamSjpKwanFxZn5eSAFxrUAATdljSwAAAA="/>
  </w:docVars>
  <w:rsids>
    <w:rsidRoot w:val="00DD113C"/>
    <w:rsid w:val="00001286"/>
    <w:rsid w:val="000152AE"/>
    <w:rsid w:val="000207DA"/>
    <w:rsid w:val="000A5531"/>
    <w:rsid w:val="000D27F0"/>
    <w:rsid w:val="000E74C4"/>
    <w:rsid w:val="00110840"/>
    <w:rsid w:val="001224E6"/>
    <w:rsid w:val="00133A4D"/>
    <w:rsid w:val="00193247"/>
    <w:rsid w:val="001B6C01"/>
    <w:rsid w:val="001D6141"/>
    <w:rsid w:val="001E4564"/>
    <w:rsid w:val="001F21FC"/>
    <w:rsid w:val="002D41FA"/>
    <w:rsid w:val="002F058E"/>
    <w:rsid w:val="00320935"/>
    <w:rsid w:val="003227FC"/>
    <w:rsid w:val="00331607"/>
    <w:rsid w:val="00346724"/>
    <w:rsid w:val="003E3DBC"/>
    <w:rsid w:val="00422514"/>
    <w:rsid w:val="00425A23"/>
    <w:rsid w:val="00425FE0"/>
    <w:rsid w:val="004525C3"/>
    <w:rsid w:val="004752B1"/>
    <w:rsid w:val="00487CE1"/>
    <w:rsid w:val="0051257D"/>
    <w:rsid w:val="00584A7A"/>
    <w:rsid w:val="00590C71"/>
    <w:rsid w:val="005939A1"/>
    <w:rsid w:val="005B18C7"/>
    <w:rsid w:val="00602B97"/>
    <w:rsid w:val="00647869"/>
    <w:rsid w:val="006F0EE7"/>
    <w:rsid w:val="00701F5C"/>
    <w:rsid w:val="00703FD5"/>
    <w:rsid w:val="00706585"/>
    <w:rsid w:val="00717EA6"/>
    <w:rsid w:val="00721587"/>
    <w:rsid w:val="00747EFF"/>
    <w:rsid w:val="0078607B"/>
    <w:rsid w:val="00794652"/>
    <w:rsid w:val="007B01A5"/>
    <w:rsid w:val="00802BDD"/>
    <w:rsid w:val="00804FAE"/>
    <w:rsid w:val="00811C1C"/>
    <w:rsid w:val="00847A51"/>
    <w:rsid w:val="00867C7F"/>
    <w:rsid w:val="00881991"/>
    <w:rsid w:val="0088450F"/>
    <w:rsid w:val="008C528B"/>
    <w:rsid w:val="008E2995"/>
    <w:rsid w:val="008E4603"/>
    <w:rsid w:val="009105A7"/>
    <w:rsid w:val="009118B2"/>
    <w:rsid w:val="00915978"/>
    <w:rsid w:val="0092658A"/>
    <w:rsid w:val="00955E4F"/>
    <w:rsid w:val="009631FF"/>
    <w:rsid w:val="009A1AA9"/>
    <w:rsid w:val="009B37C7"/>
    <w:rsid w:val="00A41F93"/>
    <w:rsid w:val="00A75971"/>
    <w:rsid w:val="00A7704F"/>
    <w:rsid w:val="00A864BD"/>
    <w:rsid w:val="00B03137"/>
    <w:rsid w:val="00B262F0"/>
    <w:rsid w:val="00B71C61"/>
    <w:rsid w:val="00BC5792"/>
    <w:rsid w:val="00BD5343"/>
    <w:rsid w:val="00BF6CCE"/>
    <w:rsid w:val="00C0383D"/>
    <w:rsid w:val="00C066B4"/>
    <w:rsid w:val="00C457F5"/>
    <w:rsid w:val="00C979EB"/>
    <w:rsid w:val="00CD5C6A"/>
    <w:rsid w:val="00D16FE4"/>
    <w:rsid w:val="00D2274B"/>
    <w:rsid w:val="00D7046A"/>
    <w:rsid w:val="00D74A6F"/>
    <w:rsid w:val="00D769B4"/>
    <w:rsid w:val="00D9506C"/>
    <w:rsid w:val="00DB6AC7"/>
    <w:rsid w:val="00DC6C05"/>
    <w:rsid w:val="00DD113C"/>
    <w:rsid w:val="00DD2FB3"/>
    <w:rsid w:val="00E0289B"/>
    <w:rsid w:val="00E130B2"/>
    <w:rsid w:val="00E2298F"/>
    <w:rsid w:val="00E95446"/>
    <w:rsid w:val="00EB21C5"/>
    <w:rsid w:val="00F07650"/>
    <w:rsid w:val="00F07FD9"/>
    <w:rsid w:val="00F27DDC"/>
    <w:rsid w:val="00F44882"/>
    <w:rsid w:val="00F45677"/>
    <w:rsid w:val="00F73150"/>
    <w:rsid w:val="00FA616B"/>
    <w:rsid w:val="00FC0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36173"/>
  <w15:chartTrackingRefBased/>
  <w15:docId w15:val="{E20B2FC3-6EBC-4531-9371-3C95F8F84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FA616B"/>
    <w:rPr>
      <w:i/>
      <w:iCs/>
    </w:rPr>
  </w:style>
  <w:style w:type="table" w:styleId="TableGrid">
    <w:name w:val="Table Grid"/>
    <w:basedOn w:val="TableNormal"/>
    <w:uiPriority w:val="39"/>
    <w:rsid w:val="00331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2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514"/>
  </w:style>
  <w:style w:type="paragraph" w:styleId="Footer">
    <w:name w:val="footer"/>
    <w:basedOn w:val="Normal"/>
    <w:link w:val="FooterChar"/>
    <w:uiPriority w:val="99"/>
    <w:unhideWhenUsed/>
    <w:rsid w:val="00422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514"/>
  </w:style>
  <w:style w:type="paragraph" w:customStyle="1" w:styleId="Default">
    <w:name w:val="Default"/>
    <w:rsid w:val="00881991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  <w:lang w:val="en-IN"/>
    </w:rPr>
  </w:style>
  <w:style w:type="paragraph" w:styleId="Title">
    <w:name w:val="Title"/>
    <w:basedOn w:val="Normal"/>
    <w:link w:val="TitleChar"/>
    <w:qFormat/>
    <w:rsid w:val="00C979EB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TitleChar">
    <w:name w:val="Title Char"/>
    <w:basedOn w:val="DefaultParagraphFont"/>
    <w:link w:val="Title"/>
    <w:rsid w:val="00C979EB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1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1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of GIT</dc:creator>
  <cp:keywords/>
  <dc:description/>
  <cp:lastModifiedBy>Mrugesh Khatri</cp:lastModifiedBy>
  <cp:revision>11</cp:revision>
  <cp:lastPrinted>2020-12-07T05:19:00Z</cp:lastPrinted>
  <dcterms:created xsi:type="dcterms:W3CDTF">2020-12-05T09:00:00Z</dcterms:created>
  <dcterms:modified xsi:type="dcterms:W3CDTF">2021-10-21T06:51:00Z</dcterms:modified>
</cp:coreProperties>
</file>